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700EE9A8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>8</w:t>
      </w:r>
    </w:p>
    <w:p w14:paraId="4BE23F7D" w14:textId="09C702A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is problem set, you will work on your homework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 a pyth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book.</w:t>
      </w:r>
    </w:p>
    <w:p w14:paraId="41AA7627" w14:textId="36A88DE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6893230" wp14:editId="1B3B52CB">
            <wp:extent cx="5587040" cy="2617489"/>
            <wp:effectExtent l="0" t="0" r="0" b="0"/>
            <wp:docPr id="1471780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156" cy="2628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B70F6" w14:textId="74E0D632" w:rsidR="00201A26" w:rsidRDefault="00232F5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pload "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HW1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>8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.ipyn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to the Google Colab via the instruction </w:t>
      </w:r>
      <w:r w:rsidR="00AE7EC3">
        <w:rPr>
          <w:rFonts w:ascii="Times New Roman" w:eastAsiaTheme="minorEastAsia" w:hAnsi="Times New Roman" w:cs="Times New Roman"/>
          <w:bCs/>
          <w:sz w:val="24"/>
          <w:szCs w:val="24"/>
        </w:rPr>
        <w:t>above and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llow the steps to answer questions.</w:t>
      </w:r>
    </w:p>
    <w:p w14:paraId="214A2BA6" w14:textId="2C62C308" w:rsidR="0092247A" w:rsidRDefault="00654A87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lso download "HW1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>8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_data.zip" and decompress it, and upload the data folder to the Google Colab. The "</w:t>
      </w:r>
      <w:r w:rsidR="000637C8" w:rsidRPr="000637C8">
        <w:rPr>
          <w:rFonts w:ascii="Times New Roman" w:eastAsiaTheme="minorEastAsia" w:hAnsi="Times New Roman" w:cs="Times New Roman"/>
          <w:bCs/>
          <w:sz w:val="24"/>
          <w:szCs w:val="24"/>
        </w:rPr>
        <w:t>HW18_SmilesAndG.json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fil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should be at the same 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>folder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s the HW1</w:t>
      </w:r>
      <w:r w:rsidR="000637C8">
        <w:rPr>
          <w:rFonts w:ascii="Times New Roman" w:eastAsiaTheme="minorEastAsia" w:hAnsi="Times New Roman" w:cs="Times New Roman" w:hint="eastAsia"/>
          <w:bCs/>
          <w:sz w:val="24"/>
          <w:szCs w:val="24"/>
        </w:rPr>
        <w:t>8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ipynb.</w:t>
      </w:r>
    </w:p>
    <w:sectPr w:rsidR="0092247A" w:rsidSect="003972CE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FD474" w14:textId="77777777" w:rsidR="003972CE" w:rsidRDefault="003972CE" w:rsidP="00D33A00">
      <w:pPr>
        <w:spacing w:after="0" w:line="240" w:lineRule="auto"/>
      </w:pPr>
      <w:r>
        <w:separator/>
      </w:r>
    </w:p>
  </w:endnote>
  <w:endnote w:type="continuationSeparator" w:id="0">
    <w:p w14:paraId="027E467B" w14:textId="77777777" w:rsidR="003972CE" w:rsidRDefault="003972CE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23EFBC" w14:textId="77777777" w:rsidR="003972CE" w:rsidRDefault="003972CE" w:rsidP="00D33A00">
      <w:pPr>
        <w:spacing w:after="0" w:line="240" w:lineRule="auto"/>
      </w:pPr>
      <w:r>
        <w:separator/>
      </w:r>
    </w:p>
  </w:footnote>
  <w:footnote w:type="continuationSeparator" w:id="0">
    <w:p w14:paraId="49288C2F" w14:textId="77777777" w:rsidR="003972CE" w:rsidRDefault="003972CE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MqsFAMPMeJMtAAAA"/>
  </w:docVars>
  <w:rsids>
    <w:rsidRoot w:val="00237E0B"/>
    <w:rsid w:val="00010B2B"/>
    <w:rsid w:val="0003243C"/>
    <w:rsid w:val="00034909"/>
    <w:rsid w:val="00044BC4"/>
    <w:rsid w:val="00045893"/>
    <w:rsid w:val="000637C8"/>
    <w:rsid w:val="00085F72"/>
    <w:rsid w:val="00091BF4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A4379"/>
    <w:rsid w:val="001C5242"/>
    <w:rsid w:val="001D0455"/>
    <w:rsid w:val="001D25C9"/>
    <w:rsid w:val="001D3E7C"/>
    <w:rsid w:val="001D45C8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B05"/>
    <w:rsid w:val="00380954"/>
    <w:rsid w:val="0038157F"/>
    <w:rsid w:val="003972CE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4A87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4EC1"/>
    <w:rsid w:val="00715559"/>
    <w:rsid w:val="00720560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2247A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B58D5"/>
    <w:rsid w:val="00AD269C"/>
    <w:rsid w:val="00AE7EC3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74B40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D05C6"/>
    <w:rsid w:val="00FE6BE2"/>
    <w:rsid w:val="00FF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7</cp:revision>
  <cp:lastPrinted>2024-05-06T16:21:00Z</cp:lastPrinted>
  <dcterms:created xsi:type="dcterms:W3CDTF">2024-04-28T13:08:00Z</dcterms:created>
  <dcterms:modified xsi:type="dcterms:W3CDTF">2024-05-06T16:21:00Z</dcterms:modified>
</cp:coreProperties>
</file>